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ori hyp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yp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7 oak st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oremb@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5737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t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